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92142F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3-</w:t>
      </w:r>
      <w:r w:rsidR="005538CA">
        <w:rPr>
          <w:rFonts w:ascii="Times New Roman" w:eastAsiaTheme="minorEastAsia" w:hAnsi="Times New Roman" w:cs="Times New Roman"/>
          <w:b/>
          <w:sz w:val="24"/>
          <w:szCs w:val="24"/>
        </w:rPr>
        <w:t>3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:30</w:t>
      </w:r>
      <w:r w:rsidR="005538CA">
        <w:rPr>
          <w:rFonts w:ascii="Times New Roman" w:eastAsiaTheme="minorEastAsia" w:hAnsi="Times New Roman" w:cs="Times New Roman"/>
          <w:b/>
          <w:sz w:val="24"/>
          <w:szCs w:val="24"/>
        </w:rPr>
        <w:t xml:space="preserve"> p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734B80">
        <w:rPr>
          <w:rFonts w:ascii="Times New Roman" w:eastAsiaTheme="minorEastAsia" w:hAnsi="Times New Roman" w:cs="Times New Roman"/>
          <w:b/>
          <w:sz w:val="24"/>
          <w:szCs w:val="24"/>
        </w:rPr>
        <w:t>PH 325</w:t>
      </w:r>
    </w:p>
    <w:p w:rsidR="00B26202" w:rsidRPr="00C609FB" w:rsidRDefault="00734B80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Friday, October 25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5538CA" w:rsidRPr="0092142F" w:rsidRDefault="00352846" w:rsidP="005538CA">
      <w:pPr>
        <w:spacing w:after="0" w:line="240" w:lineRule="auto"/>
      </w:pPr>
      <w:r w:rsidRPr="005538CA">
        <w:rPr>
          <w:b/>
        </w:rPr>
        <w:t>Present:</w:t>
      </w:r>
      <w:r w:rsidRPr="005538CA">
        <w:t xml:space="preserve"> </w:t>
      </w:r>
      <w:r w:rsidR="005538CA" w:rsidRPr="005538CA">
        <w:rPr>
          <w:rFonts w:eastAsia="Calibri" w:cs="Times New Roman"/>
          <w:szCs w:val="20"/>
        </w:rPr>
        <w:t xml:space="preserve">Daniel Botz, Jasmin Dauner, Damon Kraft (Chair), Carl Rowles, </w:t>
      </w:r>
      <w:r w:rsidR="00B66042" w:rsidRPr="005538CA">
        <w:rPr>
          <w:rFonts w:eastAsia="Calibri" w:cs="Times New Roman"/>
          <w:szCs w:val="20"/>
        </w:rPr>
        <w:t>Mike Russell</w:t>
      </w:r>
    </w:p>
    <w:p w:rsidR="00BC66C8" w:rsidRPr="005538CA" w:rsidRDefault="00BC66C8" w:rsidP="005538CA">
      <w:pPr>
        <w:spacing w:after="0" w:line="240" w:lineRule="auto"/>
      </w:pPr>
    </w:p>
    <w:p w:rsidR="00837445" w:rsidRDefault="00705DFB" w:rsidP="00C609FB">
      <w:pPr>
        <w:spacing w:after="0" w:line="240" w:lineRule="auto"/>
        <w:rPr>
          <w:rFonts w:eastAsia="Calibri" w:cs="Times New Roman"/>
          <w:szCs w:val="20"/>
        </w:rPr>
      </w:pPr>
      <w:r w:rsidRPr="00705DFB">
        <w:rPr>
          <w:b/>
        </w:rPr>
        <w:t xml:space="preserve">Excused: </w:t>
      </w:r>
      <w:r w:rsidR="007B2371" w:rsidRPr="005538CA">
        <w:rPr>
          <w:rFonts w:eastAsia="Calibri" w:cs="Times New Roman"/>
          <w:szCs w:val="20"/>
        </w:rPr>
        <w:t>Melanie Overton (ex officio),</w:t>
      </w:r>
      <w:r w:rsidR="007B2371">
        <w:rPr>
          <w:rFonts w:eastAsia="Calibri" w:cs="Times New Roman"/>
          <w:szCs w:val="20"/>
        </w:rPr>
        <w:t xml:space="preserve"> </w:t>
      </w:r>
      <w:r w:rsidR="0092142F" w:rsidRPr="005538CA">
        <w:rPr>
          <w:rFonts w:eastAsia="Calibri" w:cs="Times New Roman"/>
          <w:szCs w:val="20"/>
        </w:rPr>
        <w:t>James Townsend,</w:t>
      </w:r>
      <w:r w:rsidR="0092142F" w:rsidRPr="00DB5E15">
        <w:rPr>
          <w:rFonts w:eastAsia="Calibri" w:cs="Times New Roman"/>
          <w:szCs w:val="20"/>
        </w:rPr>
        <w:t xml:space="preserve"> </w:t>
      </w:r>
      <w:r w:rsidR="0092142F">
        <w:rPr>
          <w:rFonts w:eastAsia="Calibri" w:cs="Times New Roman"/>
          <w:szCs w:val="20"/>
        </w:rPr>
        <w:t>Bridget Weiser (ex officio)</w:t>
      </w:r>
      <w:r w:rsidR="007B2371">
        <w:rPr>
          <w:rFonts w:eastAsia="Calibri" w:cs="Times New Roman"/>
          <w:szCs w:val="20"/>
        </w:rPr>
        <w:t xml:space="preserve">, </w:t>
      </w:r>
      <w:r w:rsidR="007B2371" w:rsidRPr="005538CA">
        <w:rPr>
          <w:rFonts w:eastAsia="Calibri" w:cs="Times New Roman"/>
          <w:szCs w:val="20"/>
        </w:rPr>
        <w:t>Jerri Zweygardt</w:t>
      </w:r>
    </w:p>
    <w:p w:rsidR="00DB5E15" w:rsidRPr="00705DFB" w:rsidRDefault="00DB5E15" w:rsidP="00C609FB">
      <w:pPr>
        <w:spacing w:after="0" w:line="240" w:lineRule="auto"/>
        <w:rPr>
          <w:b/>
        </w:rPr>
      </w:pPr>
    </w:p>
    <w:p w:rsidR="00C609FB" w:rsidRPr="00611D0A" w:rsidRDefault="00352846" w:rsidP="00C609FB">
      <w:pPr>
        <w:spacing w:after="0" w:line="240" w:lineRule="auto"/>
      </w:pPr>
      <w:r>
        <w:rPr>
          <w:b/>
        </w:rPr>
        <w:t>Call to Order:</w:t>
      </w:r>
      <w:r w:rsidR="00611D0A">
        <w:rPr>
          <w:b/>
        </w:rPr>
        <w:t xml:space="preserve"> </w:t>
      </w:r>
      <w:r w:rsidR="00734B80">
        <w:t>3:03</w:t>
      </w:r>
      <w:r w:rsidR="005538CA">
        <w:t xml:space="preserve"> p</w:t>
      </w:r>
      <w:r w:rsidR="00611D0A" w:rsidRPr="00611D0A">
        <w:t>m</w:t>
      </w:r>
      <w:r w:rsidRPr="00611D0A">
        <w:t xml:space="preserve">  </w:t>
      </w:r>
    </w:p>
    <w:p w:rsidR="00581562" w:rsidRDefault="00581562" w:rsidP="00C609FB">
      <w:pPr>
        <w:spacing w:after="0" w:line="240" w:lineRule="auto"/>
      </w:pPr>
    </w:p>
    <w:p w:rsidR="00020AE5" w:rsidRPr="006D7BB0" w:rsidRDefault="00734B80" w:rsidP="00C609FB">
      <w:pPr>
        <w:spacing w:after="0" w:line="240" w:lineRule="auto"/>
        <w:rPr>
          <w:b/>
        </w:rPr>
      </w:pPr>
      <w:r>
        <w:rPr>
          <w:b/>
        </w:rPr>
        <w:t>New</w:t>
      </w:r>
      <w:r w:rsidR="00581562" w:rsidRPr="006D7BB0">
        <w:rPr>
          <w:b/>
        </w:rPr>
        <w:t xml:space="preserve"> Business</w:t>
      </w:r>
    </w:p>
    <w:p w:rsidR="00E056FC" w:rsidRDefault="00734B80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ubric for Holistic Review</w:t>
      </w:r>
    </w:p>
    <w:p w:rsidR="00E056FC" w:rsidRDefault="00734B80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ded inclusion of academic plan to personal statement</w:t>
      </w:r>
    </w:p>
    <w:p w:rsidR="00734B80" w:rsidRDefault="00734B80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ussell concerned that academic growth section doesn’t allow for students to have hardships in last semester</w:t>
      </w:r>
    </w:p>
    <w:p w:rsidR="00734B80" w:rsidRDefault="00734B80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owles concerns about athletic credit inflating grades</w:t>
      </w:r>
    </w:p>
    <w:p w:rsidR="00734B80" w:rsidRDefault="00734B80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owles need to provide rubric to applicants</w:t>
      </w:r>
    </w:p>
    <w:p w:rsidR="00734B80" w:rsidRDefault="00734B80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raft increased minimum score from 7 to 9</w:t>
      </w:r>
    </w:p>
    <w:p w:rsidR="00F46733" w:rsidRDefault="00F46733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</w:p>
    <w:p w:rsidR="00734B80" w:rsidRDefault="00734B80" w:rsidP="00E056F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otz provide rubric to recommendation writers</w:t>
      </w:r>
    </w:p>
    <w:p w:rsidR="00734B80" w:rsidRPr="00E056FC" w:rsidRDefault="00734B80" w:rsidP="00734B80">
      <w:pPr>
        <w:pStyle w:val="ListParagraph"/>
        <w:spacing w:after="0" w:line="240" w:lineRule="auto"/>
        <w:rPr>
          <w:sz w:val="20"/>
          <w:szCs w:val="20"/>
        </w:rPr>
      </w:pPr>
    </w:p>
    <w:p w:rsidR="0092142F" w:rsidRDefault="0092142F" w:rsidP="0092142F">
      <w:pPr>
        <w:spacing w:after="0" w:line="240" w:lineRule="auto"/>
        <w:rPr>
          <w:sz w:val="20"/>
          <w:szCs w:val="20"/>
        </w:rPr>
      </w:pPr>
    </w:p>
    <w:p w:rsidR="00C8321C" w:rsidRPr="00A11197" w:rsidRDefault="0092142F" w:rsidP="0092142F">
      <w:pPr>
        <w:spacing w:after="0" w:line="240" w:lineRule="auto"/>
        <w:rPr>
          <w:i/>
          <w:sz w:val="20"/>
          <w:szCs w:val="20"/>
        </w:rPr>
      </w:pPr>
      <w:r w:rsidRPr="00A11197">
        <w:rPr>
          <w:i/>
          <w:sz w:val="20"/>
          <w:szCs w:val="20"/>
        </w:rPr>
        <w:t xml:space="preserve">Motion: The committee </w:t>
      </w:r>
      <w:r w:rsidR="00F46733">
        <w:rPr>
          <w:i/>
          <w:sz w:val="20"/>
          <w:szCs w:val="20"/>
        </w:rPr>
        <w:t xml:space="preserve">affirmed current draft of rubric. </w:t>
      </w:r>
      <w:bookmarkStart w:id="0" w:name="_GoBack"/>
      <w:bookmarkEnd w:id="0"/>
      <w:r w:rsidRPr="00A11197">
        <w:rPr>
          <w:i/>
          <w:sz w:val="20"/>
          <w:szCs w:val="20"/>
        </w:rPr>
        <w:t>M/S/A</w:t>
      </w:r>
    </w:p>
    <w:p w:rsidR="00E056FC" w:rsidRDefault="00E056FC" w:rsidP="0092142F">
      <w:pPr>
        <w:spacing w:after="0" w:line="240" w:lineRule="auto"/>
        <w:rPr>
          <w:sz w:val="20"/>
          <w:szCs w:val="20"/>
        </w:rPr>
      </w:pPr>
    </w:p>
    <w:p w:rsidR="00E056FC" w:rsidRPr="0092142F" w:rsidRDefault="00E056FC" w:rsidP="0092142F">
      <w:pPr>
        <w:spacing w:after="0" w:line="240" w:lineRule="auto"/>
        <w:rPr>
          <w:sz w:val="20"/>
          <w:szCs w:val="20"/>
        </w:rPr>
      </w:pPr>
    </w:p>
    <w:p w:rsidR="007644D6" w:rsidRPr="004F61DD" w:rsidRDefault="007644D6" w:rsidP="00837445">
      <w:pPr>
        <w:spacing w:after="0" w:line="240" w:lineRule="auto"/>
      </w:pPr>
    </w:p>
    <w:p w:rsid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F46733" w:rsidRPr="00805C34" w:rsidRDefault="00F46733" w:rsidP="00805C34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Jasmin Dauner, Registrar</w:t>
      </w:r>
    </w:p>
    <w:p w:rsidR="00805C34" w:rsidRPr="004F61DD" w:rsidRDefault="003567CD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BC52D9"/>
    <w:multiLevelType w:val="hybridMultilevel"/>
    <w:tmpl w:val="CDE0A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9F650E"/>
    <w:multiLevelType w:val="hybridMultilevel"/>
    <w:tmpl w:val="33A0F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87ED6"/>
    <w:multiLevelType w:val="hybridMultilevel"/>
    <w:tmpl w:val="3B10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7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786C52"/>
    <w:multiLevelType w:val="hybridMultilevel"/>
    <w:tmpl w:val="F5AC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E1F0738"/>
    <w:multiLevelType w:val="hybridMultilevel"/>
    <w:tmpl w:val="4E9898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0"/>
  </w:num>
  <w:num w:numId="5">
    <w:abstractNumId w:val="16"/>
  </w:num>
  <w:num w:numId="6">
    <w:abstractNumId w:val="6"/>
  </w:num>
  <w:num w:numId="7">
    <w:abstractNumId w:val="8"/>
  </w:num>
  <w:num w:numId="8">
    <w:abstractNumId w:val="10"/>
  </w:num>
  <w:num w:numId="9">
    <w:abstractNumId w:val="5"/>
  </w:num>
  <w:num w:numId="10">
    <w:abstractNumId w:val="15"/>
  </w:num>
  <w:num w:numId="11">
    <w:abstractNumId w:val="11"/>
  </w:num>
  <w:num w:numId="12">
    <w:abstractNumId w:val="7"/>
  </w:num>
  <w:num w:numId="13">
    <w:abstractNumId w:val="1"/>
  </w:num>
  <w:num w:numId="14">
    <w:abstractNumId w:val="14"/>
  </w:num>
  <w:num w:numId="15">
    <w:abstractNumId w:val="9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sqgFAOtQnSItAAAA"/>
  </w:docVars>
  <w:rsids>
    <w:rsidRoot w:val="00352846"/>
    <w:rsid w:val="00002CC4"/>
    <w:rsid w:val="00020AE5"/>
    <w:rsid w:val="0004364E"/>
    <w:rsid w:val="00062933"/>
    <w:rsid w:val="000A1E90"/>
    <w:rsid w:val="000A7B59"/>
    <w:rsid w:val="001023AD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86A7A"/>
    <w:rsid w:val="002C334F"/>
    <w:rsid w:val="002D1092"/>
    <w:rsid w:val="00302260"/>
    <w:rsid w:val="00352846"/>
    <w:rsid w:val="003567CD"/>
    <w:rsid w:val="00387AA6"/>
    <w:rsid w:val="003911E9"/>
    <w:rsid w:val="00465F21"/>
    <w:rsid w:val="00473D92"/>
    <w:rsid w:val="004F61DD"/>
    <w:rsid w:val="0051431A"/>
    <w:rsid w:val="00523EF9"/>
    <w:rsid w:val="005538CA"/>
    <w:rsid w:val="0058103D"/>
    <w:rsid w:val="00581562"/>
    <w:rsid w:val="00591B10"/>
    <w:rsid w:val="00594B10"/>
    <w:rsid w:val="00611D0A"/>
    <w:rsid w:val="00622E94"/>
    <w:rsid w:val="0063565C"/>
    <w:rsid w:val="00635E73"/>
    <w:rsid w:val="00650F71"/>
    <w:rsid w:val="00656D1C"/>
    <w:rsid w:val="00681E63"/>
    <w:rsid w:val="006D7BB0"/>
    <w:rsid w:val="006F4192"/>
    <w:rsid w:val="00702612"/>
    <w:rsid w:val="007047B6"/>
    <w:rsid w:val="00705DFB"/>
    <w:rsid w:val="00734B80"/>
    <w:rsid w:val="00757529"/>
    <w:rsid w:val="007644D6"/>
    <w:rsid w:val="00767295"/>
    <w:rsid w:val="00770376"/>
    <w:rsid w:val="007A01FB"/>
    <w:rsid w:val="007B2371"/>
    <w:rsid w:val="00805C34"/>
    <w:rsid w:val="00824DA1"/>
    <w:rsid w:val="00837445"/>
    <w:rsid w:val="008A1818"/>
    <w:rsid w:val="008A28F9"/>
    <w:rsid w:val="008A429A"/>
    <w:rsid w:val="0092142F"/>
    <w:rsid w:val="00925529"/>
    <w:rsid w:val="009508AD"/>
    <w:rsid w:val="00951E8C"/>
    <w:rsid w:val="009D5079"/>
    <w:rsid w:val="00A11197"/>
    <w:rsid w:val="00A3565E"/>
    <w:rsid w:val="00A414C6"/>
    <w:rsid w:val="00A62AA5"/>
    <w:rsid w:val="00A8289B"/>
    <w:rsid w:val="00AA0C47"/>
    <w:rsid w:val="00AE1726"/>
    <w:rsid w:val="00AF67BF"/>
    <w:rsid w:val="00B26202"/>
    <w:rsid w:val="00B35831"/>
    <w:rsid w:val="00B36C06"/>
    <w:rsid w:val="00B66042"/>
    <w:rsid w:val="00B7429C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8321C"/>
    <w:rsid w:val="00C94E5B"/>
    <w:rsid w:val="00CA2FC4"/>
    <w:rsid w:val="00CD12A0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B5E15"/>
    <w:rsid w:val="00DD64F3"/>
    <w:rsid w:val="00DD7ABF"/>
    <w:rsid w:val="00E02858"/>
    <w:rsid w:val="00E056FC"/>
    <w:rsid w:val="00E35188"/>
    <w:rsid w:val="00E6384E"/>
    <w:rsid w:val="00EA55DA"/>
    <w:rsid w:val="00EB54B7"/>
    <w:rsid w:val="00EC1C7E"/>
    <w:rsid w:val="00EE3480"/>
    <w:rsid w:val="00EF53EC"/>
    <w:rsid w:val="00F25CC0"/>
    <w:rsid w:val="00F33E9C"/>
    <w:rsid w:val="00F46733"/>
    <w:rsid w:val="00F51D7E"/>
    <w:rsid w:val="00F748B8"/>
    <w:rsid w:val="00F94AC4"/>
    <w:rsid w:val="00F96DA4"/>
    <w:rsid w:val="00FA6B2D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AC08E-49E7-4025-B6BF-913129943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3</cp:revision>
  <cp:lastPrinted>2019-09-17T20:02:00Z</cp:lastPrinted>
  <dcterms:created xsi:type="dcterms:W3CDTF">2019-11-19T18:04:00Z</dcterms:created>
  <dcterms:modified xsi:type="dcterms:W3CDTF">2019-11-20T15:10:00Z</dcterms:modified>
</cp:coreProperties>
</file>